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urali Vakaher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r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kaher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2 Woodstone Circl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mm.mural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7803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vit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